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complexe réseau d’interaction et de signalisation métabolique comme dans beaucoup d'autres processus biologiques mais aussi un fin contrôle spatio-temporel du mouvement et du positionnement des ces objets de grande taille à l'é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que l'on retrouve chez de nombreuses cellules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article accepté). De plus le processus d'alignement des chromosomes, encore mal compris, est en parti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BodyText"/>
      </w:pPr>
    </w:p>
    <w:p>
      <w:pPr>
        <w:pStyle w:val="BodyText"/>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metric division with higher eukaryotes. Two mechanisms that are found in many cells are chromosome alignment during metaphase and a back and forth movement more or less uniform along the spindle called chromosomes oscillation. By analys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t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 2003)</w:t>
      </w:r>
      <w:r>
        <w:t xml:space="preserve">. Sans vraiment réaliser la portée de son observation, il venait de décr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 1860)</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 1860)</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 1953)</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 sur Terre.</w:t>
      </w:r>
    </w:p>
    <w:p>
      <w:pPr>
        <w:pStyle w:val="Compact"/>
        <w:numPr>
          <w:numId w:val="1002"/>
          <w:ilvl w:val="0"/>
        </w:numPr>
      </w:pPr>
      <w:r>
        <w:t xml:space="preserve">Le rôle fondamental de la mitose dans la compréhension du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comprendre de quoi est composé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 1992)</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 2000; Norbury and Nurse, 1992)</w:t>
      </w:r>
      <w:r>
        <w:t xml:space="preserve">.</w:t>
      </w:r>
    </w:p>
    <w:p>
      <w:pPr>
        <w:pStyle w:val="BodyText"/>
      </w:pPr>
      <w:r>
        <w:t xml:space="preserve">D'une manière plus générale on peut aussi noter que l'un des enjeux de la biologie cellulaire aujourd'hui est de comprendre quelle part des mécanismes étudiés est conservée entre différents types cellulaires et quelle part es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une-étape-du-cycle-cellulaire"/>
      <w:bookmarkEnd w:id="27"/>
      <w:r>
        <w:t xml:space="preserve">La mitose : un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 1980; Nurse and Thuriaux, 1980)</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 possédant un nombre défectueux de chromosomes (cellule aneuploïde). On sait aussi que les cellules aneuploïdes peuvent contribuer à la formation de tumeur cancéreuse</w:t>
      </w:r>
      <w:r>
        <w:t xml:space="preserve"> </w:t>
      </w:r>
      <w:r>
        <w:t xml:space="preserve">(Kops et al., 2005)</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er n'est pas discuté dans ce travail.</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 2013)</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êter la mitose en cas d'attachement incorrect</w:t>
      </w:r>
      <w:r>
        <w:t xml:space="preserve"> </w:t>
      </w:r>
      <w:r>
        <w:t xml:space="preserve">(Musacchio and Salmon, 2007)</w:t>
      </w:r>
      <w:r>
        <w:t xml:space="preserve">. L'anaphase commence au moment où le complexe Cdc2-Cyclin B s'inactive par l'activation de l'APC (Anaphase Promoting Complex). L'APC est une ubiquitin ligase capable de dégrader la Cyclin B</w:t>
      </w:r>
      <w:r>
        <w:t xml:space="preserve"> </w:t>
      </w:r>
      <w:r>
        <w:t xml:space="preserve">(Sivakumar and Gorbsky, 2015)</w:t>
      </w:r>
      <w:r>
        <w:t xml:space="preserve">.</w:t>
      </w:r>
    </w:p>
    <w:p>
      <w:pPr>
        <w:numPr>
          <w:numId w:val="1006"/>
          <w:ilvl w:val="0"/>
        </w:numPr>
      </w:pPr>
      <w:r>
        <w:t xml:space="preserve">l'</w:t>
      </w:r>
      <w:r>
        <w:rPr>
          <w:b/>
        </w:rPr>
        <w:t xml:space="preserve">anaphase</w:t>
      </w:r>
      <w:r>
        <w:t xml:space="preserve"> </w:t>
      </w:r>
      <w:r>
        <w:t xml:space="preserve">: durant l'anaphase A, le complexe cohésine reliant les chromatides sœurs est d’abord dégradé</w:t>
      </w:r>
      <w:r>
        <w:t xml:space="preserve"> </w:t>
      </w:r>
      <w:r>
        <w:t xml:space="preserve">(Oliveira et al., 2010)</w:t>
      </w:r>
      <w:r>
        <w:t xml:space="preserve">. Ensuite chaque chromatide est « tiré »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ux de brins d'ADN. L'enveloppe nucléaire se reforme dans le cas d'une mitose ouverte.</w:t>
      </w:r>
    </w:p>
    <w:p>
      <w:pPr>
        <w:numPr>
          <w:numId w:val="1006"/>
          <w:ilvl w:val="0"/>
        </w:numPr>
      </w:pPr>
      <w:r>
        <w:t xml:space="preserve">la</w:t>
      </w:r>
      <w:r>
        <w:t xml:space="preserve"> </w:t>
      </w:r>
      <w:r>
        <w:rPr>
          <w:b/>
        </w:rPr>
        <w:t xml:space="preserve">cytok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2008)</w:t>
      </w:r>
      <w:r>
        <w:t xml:space="preserve">)</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possédant plusieurs dizaines de types de protéines différents (jusqu'à 80 chez les cellules humaines). L'assemblage se situe sur la partie centromérique des chromatides au niveau des variants d'histone H3 (appelé CENP-A) qui aide le kinétochore à s'associer à l'ADN.</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est responsable des inte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A.</w:t>
      </w:r>
      <w:r>
        <w:t xml:space="preserve"> </w:t>
      </w:r>
      <w:r>
        <w:t xml:space="preserve">Vu d'un kinétochore humain de côté par microscopie électronique (</w:t>
      </w:r>
      <w:r>
        <w:t xml:space="preserve">McEwen et al. (2007)</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e forme durant la prométaphase et joue plusieurs rôles importants. En plus d'être un acteur essentiel dans le bon déroulement du point de contrôle de la transition métaphase/anaphase (le SAC), il a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l'autre</w:t>
      </w:r>
      <w:r>
        <w:t xml:space="preserve"> </w:t>
      </w:r>
      <w:r>
        <w:t xml:space="preserve">(Walczak et al., 2010)</w:t>
      </w:r>
      <w:r>
        <w:t xml:space="preserve">.</w:t>
      </w:r>
    </w:p>
    <w:p>
      <w:pPr>
        <w:pStyle w:val="BodyText"/>
      </w:pPr>
      <w:r>
        <w:t xml:space="preserve">Les microtubules, et d'une manière plus générale l'ensemble des protéine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 tandis que les dynéines se déplacent vers l'extrémité -.</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est capable de modifier cette dynamicité. Notamment une famille de protéines est connue pour induire la dépolymérisation des microtubules pendant la mitose.</w:t>
      </w:r>
    </w:p>
    <w:p>
      <w:pPr>
        <w:pStyle w:val="Heading3"/>
      </w:pPr>
      <w:bookmarkStart w:id="34" w:name="les-kinésines-dépolymérisatrices-de-microtubule"/>
      <w:bookmarkEnd w:id="34"/>
      <w:r>
        <w:t xml:space="preserve">Les kinésines dépolymérisatrices de microtubule</w:t>
      </w:r>
    </w:p>
    <w:p>
      <w:pPr>
        <w:pStyle w:val="FirstParagraph"/>
      </w:pPr>
      <w:r>
        <w:t xml:space="preserve">Les premières études sur cette famille de kinésines ont commencé dans les années 1990 (voir cette revue à propos de cette famille de kinésine par Claire E. Walczak</w:t>
      </w:r>
      <w:r>
        <w:t xml:space="preserve"> </w:t>
      </w:r>
      <w:r>
        <w:t xml:space="preserve">(Walczak et al., 2013)</w:t>
      </w:r>
      <w:r>
        <w:t xml:space="preserve">). La kinésine-13 fut la première à être décrite comme une kinésine dépolymérisatrice de microtubule. Par exemple, la déplétion de la kinésine-13 dans des extraits d’œufs de</w:t>
      </w:r>
      <w:r>
        <w:t xml:space="preserve"> </w:t>
      </w:r>
      <w:r>
        <w:rPr>
          <w:i/>
        </w:rPr>
        <w:t xml:space="preserve">Xenopus</w:t>
      </w:r>
      <w:r>
        <w:t xml:space="preserve"> </w:t>
      </w:r>
      <w:r>
        <w:t xml:space="preserve">(appelé XKCM1) a pour effet d'agrandir la taille des microtubules qui présentent par ailleurs un taux de catastrophe plus élevé</w:t>
      </w:r>
      <w:r>
        <w:t xml:space="preserve"> </w:t>
      </w:r>
      <w:r>
        <w:t xml:space="preserve">(Walczak et al., 1996)</w:t>
      </w:r>
      <w:r>
        <w:t xml:space="preserve">. Par la suite la kinésine-13 a été retrouvée chez un grand nombre d'autres organismes pour lesquels il a été montré un rôle dans la déstabilisation des microtubules</w:t>
      </w:r>
      <w:r>
        <w:t xml:space="preserve"> </w:t>
      </w:r>
      <w:r>
        <w:t xml:space="preserve">(Ganem et al., 2005; Maney and Hunter, 1998)</w:t>
      </w:r>
      <w:r>
        <w:t xml:space="preserve">.</w:t>
      </w:r>
    </w:p>
    <w:p>
      <w:pPr>
        <w:pStyle w:val="BodyText"/>
      </w:pPr>
      <w:r>
        <w:t xml:space="preserve">Étonnamment personne ne retrouva la kinésine-13 chez les champignons et c'est au début des années 2000 que la kinésine-8 commença à être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 2002; West et al., 2002)</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 1997)</w:t>
      </w:r>
      <w:r>
        <w:t xml:space="preserve">. D'une manière plus générale, de nombreuses études ont montré que la kinésine-8 est localisée à l'extrémité + des microtubules kinétochoriens et que sa délétion entraîne un allongement du fuseau mitotique, un décentrage des chromosomes ainsi qu'un délai du démarrage de l'anaphase dû à l'activation du point de contrôle de la transition métaphase/anaphase (le SAC)</w:t>
      </w:r>
      <w:r>
        <w:t xml:space="preserve"> </w:t>
      </w:r>
      <w:r>
        <w:t xml:space="preserve">(Goshima et al., 2005; Jaqaman et al., 2010; Mayr et al., 2007; Stumpff et al., 2008; Wargacki et al., 2010)</w:t>
      </w:r>
      <w:r>
        <w:t xml:space="preserve">.</w:t>
      </w:r>
    </w:p>
    <w:p>
      <w:pPr>
        <w:pStyle w:val="BodyText"/>
      </w:pPr>
      <w:r>
        <w:t xml:space="preserve">Une étude phylogénique sur les kinésines</w:t>
      </w:r>
      <w:r>
        <w:t xml:space="preserve"> </w:t>
      </w:r>
      <w:r>
        <w:t xml:space="preserve">(Wickstead and Gull, 2006)</w:t>
      </w:r>
      <w:r>
        <w:t xml:space="preserve"> </w:t>
      </w:r>
      <w:r>
        <w:t xml:space="preserve">suggère que tout les eucaryotes possèdent au moins un gène codant pour une kinésine parmi la kinésine-8 et la kinésine-13. Il a même été montré qu'un parasite protozoaire (</w:t>
      </w:r>
      <w:r>
        <w:rPr>
          <w:i/>
        </w:rPr>
        <w:t xml:space="preserve">Theileria annulata</w:t>
      </w:r>
      <w:r>
        <w:t xml:space="preserve">) ne possède que deux kinésines: la kinésine-8 et la kinésine-13. Tout ceci révèle l'importance fondamentale des kinésines dépolymérisatrices dans l'activité des microtubules des cellules eucaryotes.</w:t>
      </w:r>
    </w:p>
    <w:p>
      <w:pPr>
        <w:pStyle w:val="BodyText"/>
      </w:pPr>
      <w:r>
        <w:t xml:space="preserve">Par ailleurs, l'analyse de la structure 3D de ces deux kinésines</w:t>
      </w:r>
      <w:r>
        <w:t xml:space="preserve"> </w:t>
      </w:r>
      <w:r>
        <w:t xml:space="preserve">(Ogawa et al., 2004; Peters et al., 2010)</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 2013)</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 2014)</w:t>
      </w:r>
      <w:r>
        <w:t xml:space="preserve">.</w:t>
      </w:r>
    </w:p>
    <w:p>
      <w:pPr>
        <w:pStyle w:val="BodyText"/>
      </w:pPr>
      <w:r>
        <w:t xml:space="preserve">Si les protéines dépolymérisatrices influent le comportement de l'attachement entre le microtubule et le kinétochore, elles ne sont pas responsables de l'attachement. Celui-ci dépend de protéines spécifiques a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 2002, 2006; McCleland et al., 2004; Wigge and Kilmartin, 2001)</w:t>
      </w:r>
      <w:r>
        <w:t xml:space="preserve">.</w:t>
      </w:r>
    </w:p>
    <w:p>
      <w:pPr>
        <w:pStyle w:val="BodyText"/>
      </w:pPr>
      <w:r>
        <w:t xml:space="preserve">Ce complexe est un hétérotetramère composé de quatre protéines (voir Figure 8A): Ndc80, (Hec1 chez les humains), Nuf2, Spc24 et Spc25</w:t>
      </w:r>
      <w:r>
        <w:t xml:space="preserve"> </w:t>
      </w:r>
      <w:r>
        <w:t xml:space="preserve">(Wei et al., 2005)</w:t>
      </w:r>
      <w:r>
        <w:t xml:space="preserve">. La tête composée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 2005; Westermann et al., 2006)</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 2014)</w:t>
      </w:r>
      <w:r>
        <w:t xml:space="preserve">.</w:t>
      </w:r>
    </w:p>
    <w:p>
      <w:pPr>
        <w:pStyle w:val="BodyText"/>
      </w:pPr>
      <w:r>
        <w:t xml:space="preserve">Plus récemment J.G DeLuca et al. et son équipe ont proposé un modèle continu de l'attachement des microtubules au kinétochore</w:t>
      </w:r>
      <w:r>
        <w:t xml:space="preserve"> </w:t>
      </w:r>
      <w:r>
        <w:t xml:space="preserve">(Zaytsev et al., 2014)</w:t>
      </w:r>
      <w:r>
        <w:t xml:space="preserve">. En effet les sites d'attachement ne sont plus vus comme un espace bien défini qu'il est possible de compter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sœur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aux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des chromosomes de spermatocyte de sauterelle, que l'attachement KT-MT est par nature instable et qu'il se stabilise à mesure que la tension augmente</w:t>
      </w:r>
      <w:r>
        <w:t xml:space="preserve"> </w:t>
      </w:r>
      <w:r>
        <w:t xml:space="preserve">(Nicklas et al., 1982)</w:t>
      </w:r>
      <w:r>
        <w:t xml:space="preserve">.</w:t>
      </w:r>
    </w:p>
    <w:p>
      <w:pPr>
        <w:pStyle w:val="BodyText"/>
      </w:pPr>
      <w:r>
        <w:t xml:space="preserve">Par ailleurs des expériences de laser ablation sur des chromosomes en métaphase</w:t>
      </w:r>
      <w:r>
        <w:t xml:space="preserve"> </w:t>
      </w:r>
      <w:r>
        <w:t xml:space="preserve">(Skibbens et al., 1995)</w:t>
      </w:r>
      <w:r>
        <w:t xml:space="preserve"> </w:t>
      </w:r>
      <w:r>
        <w:t xml:space="preserve">ont montré que les deux chromatides sœurs se déplacent vers leurs pôles respectifs après avoir ablaté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 1986)</w:t>
      </w:r>
      <w:r>
        <w:t xml:space="preserve">.</w:t>
      </w:r>
    </w:p>
    <w:p>
      <w:pPr>
        <w:pStyle w:val="BodyText"/>
      </w:pPr>
      <w:r>
        <w:t xml:space="preserve">Un des mécanismes proposés pour expliquer l'instabilité des attachements incorrects, sous une moindre tension, est basé sur la protéine kinase appelée Aurora B, localisée au centre du centromère. La phosphorylation de certaines protéines du kinétochore par Aurora B réduit l'affinité de l'attachement</w:t>
      </w:r>
      <w:r>
        <w:t xml:space="preserve"> </w:t>
      </w:r>
      <w:r>
        <w:t xml:space="preserve">(DeLuca et al., 2006)</w:t>
      </w:r>
      <w:r>
        <w:t xml:space="preserve">. Comme présenté sur la Figure 10, si la distance entre les deux kinétochores est grande, due à une tension élevée, Aurora B n'a pas accès aux protéines du kinétochore et ne pourra donc pas déstabiliser l'attachement</w:t>
      </w:r>
      <w:r>
        <w:t xml:space="preserve"> </w:t>
      </w:r>
      <w:r>
        <w:t xml:space="preserve">(Tanaka et al., 2002)</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e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é Aurora B</w:t>
      </w:r>
      <w:r>
        <w:t xml:space="preserve"> </w:t>
      </w:r>
      <w:r>
        <w:t xml:space="preserve">(Cimini et al., 2006)</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 2009)</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 2008; Wan et al., 2012)</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commence à être de mieux en mieux compris (voir</w:t>
      </w:r>
      <w:r>
        <w:t xml:space="preserve"> </w:t>
      </w:r>
      <w:r>
        <w:t xml:space="preserve">Auckland and McAinsh (2015)</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 2002)</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w:t>
      </w:r>
      <w:r>
        <w:t xml:space="preserve"> </w:t>
      </w:r>
      <w:r>
        <w:rPr>
          <w:i/>
        </w:rPr>
        <w:t xml:space="preserve">poleward</w:t>
      </w:r>
      <w:r>
        <w:t xml:space="preserve"> </w:t>
      </w:r>
      <w:r>
        <w:t xml:space="preserve">(P), ce qui implique une dépolymérisation biaisée du microtubule et donc un mouvement plus rapide en direction du centre du fuseau mitotique</w:t>
      </w:r>
      <w:r>
        <w:t xml:space="preserve"> </w:t>
      </w:r>
      <w:r>
        <w:t xml:space="preserve">(Kline-Smith et al., 2004)</w:t>
      </w:r>
      <w:r>
        <w:t xml:space="preserve">, effet qu'on retrouve aussi dans des chromosomes alignés</w:t>
      </w:r>
      <w:r>
        <w:t xml:space="preserve"> </w:t>
      </w:r>
      <w:r>
        <w:t xml:space="preserve">(Jaqaman et al., 2010)</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 2012)</w:t>
      </w:r>
      <w:r>
        <w:t xml:space="preserve">. Dans ce cas là, l'augmentation de la protéine Kif18A sur le kinétochore AP réduit la dynamique du microtubule</w:t>
      </w:r>
      <w:r>
        <w:t xml:space="preserve"> </w:t>
      </w:r>
      <w:r>
        <w:t xml:space="preserve">(Du et al., 2010; Stumpff et al., 2011)</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 2012)</w:t>
      </w:r>
      <w:r>
        <w:t xml:space="preserve"> </w:t>
      </w:r>
      <w:r>
        <w:t xml:space="preserve">et que Aurora A pourrait former un gradient au niveau des pôles du fuseau</w:t>
      </w:r>
      <w:r>
        <w:t xml:space="preserve"> </w:t>
      </w:r>
      <w:r>
        <w:t xml:space="preserve">(Hochegger et al., 2013; Ye et al., 2015)</w:t>
      </w:r>
      <w:r>
        <w:t xml:space="preserve">.</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e fuseau subit une contrainte maximum car tout les chromosomes sont attachés et produisent une force (Figure 13). Le complexe cohésine contre-balance les forces appliquées aux kinétochores. De plus les microtubules inter-digitée produisent aussi une force d'extension du fuseau au niveau de la zone inter-digités.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 1983)</w:t>
      </w:r>
      <w:r>
        <w:t xml:space="preserve">, ce qui correspond à une force approximative de 10-15 pN par microtubule. Le maintien de la stabilité mécanique du fuseau métaphasique subissant de telle contrainte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t les attachements soit garantie (voir</w:t>
      </w:r>
      <w:r>
        <w:t xml:space="preserve"> </w:t>
      </w:r>
      <w:r>
        <w:t xml:space="preserve">Lara-Gonzalez et al. (2012)</w:t>
      </w:r>
      <w:r>
        <w:t xml:space="preserve"> </w:t>
      </w:r>
      <w:r>
        <w:t xml:space="preserve">pour une revue). Quand un attachement est incorrect (voir Figure 9) pour les attachements corrects/incorrects), il active le SAC qui bloque le cycle cellulaire.</w:t>
      </w:r>
    </w:p>
    <w:p>
      <w:pPr>
        <w:pStyle w:val="BodyText"/>
      </w:pPr>
      <w:r>
        <w:t xml:space="preserve">Jusqu'à la métaphase les chromatides sœurs sont maintenues entre elles par par un complexe protéique appelé la cohésine</w:t>
      </w:r>
      <w:r>
        <w:t xml:space="preserve"> </w:t>
      </w:r>
      <w:r>
        <w:t xml:space="preserve">(Nasmyth and Haering, 2009)</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Par défaut le SAC est actif et inhibe la dégradation de la cohésine. Lorsque tous les kinétochores sont attachés de manière stable, alors le SAC se désactive et une cascade métabolique dégrade le complexe cohésine.</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 2001)</w:t>
      </w:r>
      <w:r>
        <w:t xml:space="preserve"> </w:t>
      </w:r>
      <w:r>
        <w:t xml:space="preserve">appelé le « Mitotic Checkpoint Complex » (MCC) (Figure 14). Ce complexe est à ce jour connu pour être l'inhibiteur principal de l'APC/C. L'APC/C est une E3 ubiquitine ligase qui cible des protéines du cycle cellulaire afin de les dégrader par protéolyse</w:t>
      </w:r>
      <w:r>
        <w:t xml:space="preserve"> </w:t>
      </w:r>
      <w:r>
        <w:t xml:space="preserve">(Pines, 2011)</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complexe réseau de protéines situées au niveau du kinétochore. Pour une revue détaillée voir</w:t>
      </w:r>
      <w:r>
        <w:t xml:space="preserve"> </w:t>
      </w:r>
      <w:r>
        <w:t xml:space="preserve">Musacchio and Salmon (2007)</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1995)</w:t>
      </w:r>
      <w:r>
        <w:t xml:space="preserve"> </w:t>
      </w:r>
      <w:r>
        <w:t xml:space="preserve">pour un exemple de modélisation chez la levure à fission). Ce type de problème dynamique est souvent modélisé à l'aide d'un système d'équation différentiel. Bien que les modèles de réseaux métaboliques puissent p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la-modélisation-késako"/>
      <w:bookmarkEnd w:id="51"/>
      <w:r>
        <w:t xml:space="preserve">La modélisation : késako ?</w:t>
      </w:r>
    </w:p>
    <w:p>
      <w:pPr>
        <w:pStyle w:val="FirstParagraph"/>
      </w:pPr>
      <w:r>
        <w:t xml:space="preserve">La modélisation est un vaste champs de recherche et il existe une grande variété de classe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d'autre classe de modèle (comme les modèles de « boites noires », non discutés ici). On notera qu'il est aussi possible d'appliquer une série d'approximation afin de réduire la complexité du processus étudié et ainsi 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2010)</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û aux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 2013; Nedelec and Foethke, 2007)</w:t>
      </w:r>
      <w:r>
        <w:t xml:space="preserve">, la génération de force au niveau de l'attachement kinétochore-microtubule</w:t>
      </w:r>
      <w:r>
        <w:t xml:space="preserve"> </w:t>
      </w:r>
      <w:r>
        <w:t xml:space="preserve">(Keener and Shtylla, 2014, Shtylla and Keener, 2011)</w:t>
      </w:r>
      <w:r>
        <w:t xml:space="preserve">, l'effet de certaine kinésine sur la dynamique des microtubules</w:t>
      </w:r>
      <w:r>
        <w:t xml:space="preserve"> </w:t>
      </w:r>
      <w:r>
        <w:t xml:space="preserve">(Hough et al., 2009; Reese et al., 2014)</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L'assemblage du fuseau mitotique a été l'un des premiers processus mitotique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afin d'attacher chacun des kinétochores. Des simulations numériques ont montré que ce processus seul n'est pas assez efficace pour expliquer les temps de prométaphase, rencontrés dans la plupart des organismes de l'ordre d'une dizaine de minute</w:t>
      </w:r>
      <w:r>
        <w:t xml:space="preserve"> </w:t>
      </w:r>
      <w:r>
        <w:t xml:space="preserve">(Wollman et al., 2005)</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 2009)</w:t>
      </w:r>
      <w:r>
        <w:t xml:space="preserve">.</w:t>
      </w:r>
      <w:r>
        <w:t xml:space="preserve"> </w:t>
      </w:r>
      <w:r>
        <w:rPr>
          <w:b/>
        </w:rPr>
        <w:t xml:space="preserve">A</w:t>
      </w:r>
      <w:r>
        <w:t xml:space="preserve">. Des chromosomes durant la phase « recherche et capture ». Certains kinétochore sont attachés (en vert) et d'autres sont non attachés (en bleu).</w:t>
      </w:r>
      <w:r>
        <w:t xml:space="preserve"> </w:t>
      </w:r>
      <w:r>
        <w:rPr>
          <w:b/>
        </w:rPr>
        <w:t xml:space="preserve">B</w:t>
      </w:r>
      <w:r>
        <w:t xml:space="preserve">. 4 type d'attachements possibles des chromosomes.</w:t>
      </w:r>
    </w:p>
    <w:p>
      <w:pPr>
        <w:pStyle w:val="BodyText"/>
      </w:pPr>
      <w:r>
        <w:t xml:space="preserve">Un modèle propose que l'un de ces biais pourrait être la présence d'un gradient de RanGTP autour des kinétochores (Figure 17). Une plus forte concentration de RanGTP stabiliserait les microtubules et les ferait croître en direction des kinétochore (loin des pôles). Des simulations numériques ont montré que ce biais spatial lors du processus de recherche augmenterait la vitesse de capture</w:t>
      </w:r>
      <w:r>
        <w:t xml:space="preserve"> </w:t>
      </w:r>
      <w:r>
        <w:t xml:space="preserve">(Wollman et al., 2005)</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 2005)</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cherche et capture » aléatoires ont montré la présence de 65% d'attachement mérotélique et seulement 15% d'attachement amphitélique</w:t>
      </w:r>
      <w:r>
        <w:t xml:space="preserve"> </w:t>
      </w:r>
      <w:r>
        <w:t xml:space="preserve">(Paul et al., 2009)</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œur ferait face au pôle opposé et aurait donc une plus forte probabilité de s'attacher à lui (Figure 18A). Ce mécanisme réduit de manière importante le pourcentage d'erreurs quand il est inclus dans des simulations numériques</w:t>
      </w:r>
      <w:r>
        <w:t xml:space="preserve"> </w:t>
      </w:r>
      <w:r>
        <w:t xml:space="preserve">(Mogilner and Craig, 2010; Paul et al., 2009)</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erreurs itératifs. Au début les attachements syntéliques sont fréquents et disparaissent souvent</w:t>
      </w:r>
      <w:r>
        <w:t xml:space="preserve"> </w:t>
      </w:r>
      <w:r>
        <w:t xml:space="preserve">(Lampson et al., 2004)</w:t>
      </w:r>
      <w:r>
        <w:t xml:space="preserve"> </w:t>
      </w:r>
      <w:r>
        <w:t xml:space="preserve">jusqu'à cd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 2010; Paul et al., 2009)</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sœ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 2015; Jaqaman et al., 2010; Ke et al., 2009; Wan et al., 2012)</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 1985)</w:t>
      </w:r>
      <w:r>
        <w:t xml:space="preserve">. Ce modèle (« Hill sleeve model » en anglais) utilise des propriétés classiques de k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 2002)</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 2014)</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a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 2006)</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 modèle</w:t>
      </w:r>
      <w:r>
        <w:t xml:space="preserve"> </w:t>
      </w:r>
      <w:r>
        <w:t xml:space="preserve">(Gay et al., 2012)</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aussi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 2009)</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un attachement KT-MT stochastique</w:t>
      </w:r>
      <w:r>
        <w:t xml:space="preserve"> </w:t>
      </w:r>
      <w:r>
        <w:t xml:space="preserve">(Gay et al., 2012)</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 2012)</w:t>
      </w:r>
      <w:r>
        <w:t xml:space="preserve">. Ce modèle est composé d'objets viscoélastiques représentant les composants du fuseau (pôle, kinétochore, cohésine et site d'attachement). Chacune des ces unités est arrangée de façon à former un fuseau (Figure 20). Les site d'attachement sont autant de moteurs qui tirent le chromosome en direction du pôle quand il est actif. Les attachements se désactivent de manière stochastique et aussi en prenant en compte deux mécanismes régulant l'attachement KT-MT: l'orientation du kinétochore et la tension exercée sur les deux kinétochores sœurs</w:t>
      </w:r>
      <w:r>
        <w:t xml:space="preserve"> </w:t>
      </w:r>
      <w:r>
        <w:t xml:space="preserve">(Gay et al., 2012)</w:t>
      </w:r>
      <w:r>
        <w:t xml:space="preserve">.</w:t>
      </w:r>
    </w:p>
    <w:p>
      <w:pPr>
        <w:pStyle w:val="BodyText"/>
      </w:pPr>
      <w:r>
        <w:t xml:space="preserve">Ce modèle décrit la dynamique du fuseau a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attachement.</w:t>
      </w:r>
    </w:p>
    <w:p>
      <w:pPr>
        <w:pStyle w:val="BodyText"/>
      </w:pPr>
      <w:r>
        <w:t xml:space="preserve">Un autre modèle de balance de force</w:t>
      </w:r>
      <w:r>
        <w:t xml:space="preserve"> </w:t>
      </w:r>
      <w:r>
        <w:t xml:space="preserve">(Campàs and Sens, 2006)</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 2010; Joglekar and DeLuca, 2009; Santaguida and Musacchio, 2009)</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 2010)</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 2005; Westermann et al., 2005)</w:t>
      </w:r>
      <w:r>
        <w:t xml:space="preserve">, le complexe DAM1, a vu apparaître des nouveaux modèles de l'attachement proposant le complexe DAM1 comme coupleur principal entre le microtubule et le kinétochore</w:t>
      </w:r>
      <w:r>
        <w:t xml:space="preserve"> </w:t>
      </w:r>
      <w:r>
        <w:t xml:space="preserve">(Efremov et al., 2007; McIntosh et al., 2008)</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 2007)</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 2008)</w:t>
      </w:r>
      <w:r>
        <w:t xml:space="preserve">.</w:t>
      </w:r>
    </w:p>
    <w:p>
      <w:pPr>
        <w:pStyle w:val="BodyText"/>
      </w:pPr>
      <w:r>
        <w:t xml:space="preserve">Une équipe propose un modèle de la dynamique des chromosomes chez la levure à bourgeon (</w:t>
      </w:r>
      <w:r>
        <w:rPr>
          <w:i/>
        </w:rPr>
        <w:t xml:space="preserve">Saccharomyces cerevisiae</w:t>
      </w:r>
      <w:r>
        <w:t xml:space="preserve">) chez qui chaque kinétochore ne peut contenir qu'un seul microtubule</w:t>
      </w:r>
      <w:r>
        <w:t xml:space="preserve"> </w:t>
      </w:r>
      <w:r>
        <w:t xml:space="preserve">(Gardner et al., 2005, 2008)</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simplifier deux modèles existent: l'énergie provient du microtubule (modèle de Hill) ou bien l'origine provient de protéines motrices (modèle de Civelekoglu-Scholey). On note qu'il est possible de modéliser le fuseau mitotique sans aucune des ces deux hypothèses</w:t>
      </w:r>
      <w:r>
        <w:t xml:space="preserve"> </w:t>
      </w:r>
      <w:r>
        <w:t xml:space="preserve">(Gay et al., 2012)</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2010)</w:t>
      </w:r>
      <w:r>
        <w:t xml:space="preserve">.</w:t>
      </w:r>
    </w:p>
    <w:p>
      <w:pPr>
        <w:pStyle w:val="BodyText"/>
      </w:pPr>
      <w:r>
        <w:t xml:space="preserve">Dans un commentaire</w:t>
      </w:r>
      <w:r>
        <w:t xml:space="preserve"> </w:t>
      </w:r>
      <w:r>
        <w:t xml:space="preserve">(McIntosh, 2012)</w:t>
      </w:r>
      <w:r>
        <w:t xml:space="preserve">, J. McIntosh souligne que ce problème de l'origine du mouvement des chromosomes est encore incertaine et que la solution est probablement plus complexe qu'une origine unique pour tout les types de fuseaux et d'organismes existant. Il propose cependant dans une revue</w:t>
      </w:r>
      <w:r>
        <w:t xml:space="preserve"> </w:t>
      </w:r>
      <w:r>
        <w:t xml:space="preserve">(McIntosh et al., 2010)</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 2010)</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 en 2002 par un consortium dirigé par l'Institut de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 2007)</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 2012)</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 2009)</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En 1996, un équipe a mis au point un système permettant la visualisation de la structure de la chromatine</w:t>
      </w:r>
      <w:r>
        <w:t xml:space="preserve"> </w:t>
      </w:r>
      <w:r>
        <w:t xml:space="preserve">(Robinett, 1996)</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 2003)</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e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et des statistiques bayésiennes ???) afin d'en extraire les principales propriétés.</w:t>
      </w:r>
    </w:p>
    <w:p>
      <w:pPr>
        <w:pStyle w:val="BodyText"/>
      </w:pPr>
      <w:r>
        <w:t xml:space="preserve">Enfin un modèle mathématique de la mitose</w:t>
      </w:r>
      <w:r>
        <w:t xml:space="preserve"> </w:t>
      </w:r>
      <w:r>
        <w:t xml:space="preserve">(Gay et al., 2012)</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Heading3"/>
      </w:pPr>
      <w:bookmarkStart w:id="70" w:name="peut-on-inférer-létat-dattachement-par-lanalyse-de-la-trajectoire"/>
      <w:bookmarkEnd w:id="70"/>
      <w:r>
        <w:t xml:space="preserve">Peut-on inférer l'état d'attachement par l'analyse de la trajectoire ?</w:t>
      </w:r>
    </w:p>
    <w:p>
      <w:pPr>
        <w:pStyle w:val="Compact"/>
        <w:numPr>
          <w:numId w:val="1011"/>
          <w:ilvl w:val="0"/>
        </w:numPr>
      </w:pPr>
      <w:r>
        <w:t xml:space="preserve">broder un truc (probablement avec du data-driven bla bla bla)</w:t>
      </w:r>
    </w:p>
    <w:p>
      <w:pPr>
        <w:pStyle w:val="Heading3"/>
      </w:pPr>
      <w:bookmarkStart w:id="71" w:name="analyse-du-mouvement-des-chromosomes-par-des-approches-bayésiennes"/>
      <w:bookmarkEnd w:id="71"/>
      <w:r>
        <w:t xml:space="preserve">Analyse du mouvement des chromosomes par des approches bayésiennes</w:t>
      </w:r>
    </w:p>
    <w:p>
      <w:pPr>
        <w:pStyle w:val="Compact"/>
        <w:numPr>
          <w:numId w:val="1012"/>
          <w:ilvl w:val="0"/>
        </w:numPr>
      </w:pPr>
      <w:r>
        <w:t xml:space="preserve">broder aussi un truc avec des MSD toussa toussa</w:t>
      </w:r>
    </w:p>
    <w:p>
      <w:pPr>
        <w:pStyle w:val="Heading2"/>
      </w:pPr>
      <w:bookmarkStart w:id="72" w:name="modélisation-bio-mécanique-du-fuseau-mitotique"/>
      <w:bookmarkEnd w:id="72"/>
      <w:r>
        <w:t xml:space="preserve">Modélisation bio-mécanique du fuseau mitotique</w:t>
      </w:r>
    </w:p>
    <w:p>
      <w:pPr>
        <w:pStyle w:val="Heading3"/>
      </w:pPr>
      <w:bookmarkStart w:id="73" w:name="un-modèle-de-congression-alternatif"/>
      <w:bookmarkEnd w:id="73"/>
      <w:r>
        <w:t xml:space="preserve">Un modèle de congression alternatif</w:t>
      </w:r>
    </w:p>
    <w:p>
      <w:pPr>
        <w:pStyle w:val="Compact"/>
        <w:numPr>
          <w:numId w:val="1013"/>
          <w:ilvl w:val="0"/>
        </w:numPr>
      </w:pPr>
      <w:r>
        <w:t xml:space="preserve">parler de l'hyptothese 2</w:t>
      </w:r>
    </w:p>
    <w:p>
      <w:pPr>
        <w:pStyle w:val="Heading3"/>
      </w:pPr>
      <w:bookmarkStart w:id="74" w:name="vers-un-modèle-dattachement-à-trois-états"/>
      <w:bookmarkEnd w:id="74"/>
      <w:r>
        <w:t xml:space="preserve">Vers un modèle d'attachement à trois états</w:t>
      </w:r>
    </w:p>
    <w:p>
      <w:pPr>
        <w:pStyle w:val="Compact"/>
        <w:numPr>
          <w:numId w:val="1014"/>
          <w:ilvl w:val="0"/>
        </w:numPr>
      </w:pPr>
      <w:r>
        <w:t xml:space="preserve">parler de la tentative dajouter trois etats possibles d'attachement</w:t>
      </w:r>
    </w:p>
    <w:p>
      <w:pPr>
        <w:pStyle w:val="Heading1"/>
      </w:pPr>
      <w:bookmarkStart w:id="75" w:name="discussion"/>
      <w:bookmarkEnd w:id="75"/>
      <w:r>
        <w:t xml:space="preserve">Discussion</w:t>
      </w:r>
    </w:p>
    <w:p>
      <w:pPr>
        <w:pStyle w:val="Heading2"/>
      </w:pPr>
      <w:bookmarkStart w:id="76" w:name="le-mouvement-des-chromosomes-durant-la-mitose"/>
      <w:bookmarkEnd w:id="76"/>
      <w:r>
        <w:t xml:space="preserve">Le mouvement des chromosomes durant la mitose</w:t>
      </w:r>
    </w:p>
    <w:p>
      <w:pPr>
        <w:pStyle w:val="Heading2"/>
      </w:pPr>
      <w:bookmarkStart w:id="77" w:name="le-mécanisme-dalignement-des-chromosomes-de-lin-silico-à-lin-vivo"/>
      <w:bookmarkEnd w:id="77"/>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78" w:name="modéliser-la-mitose-jusquà-quelle-précision"/>
      <w:bookmarkEnd w:id="78"/>
      <w:r>
        <w:t xml:space="preserve">Modéliser la mitose : jusqu'à quelle précision ?</w:t>
      </w:r>
    </w:p>
    <w:p>
      <w:pPr>
        <w:pStyle w:val="FirstParagraph"/>
      </w:pPr>
    </w:p>
    <w:p>
      <w:pPr>
        <w:pStyle w:val="Heading1"/>
      </w:pPr>
      <w:bookmarkStart w:id="79" w:name="annexes"/>
      <w:bookmarkEnd w:id="79"/>
      <w:r>
        <w:t xml:space="preserve">Annexes</w:t>
      </w:r>
    </w:p>
    <w:p>
      <w:pPr>
        <w:pStyle w:val="Heading2"/>
      </w:pPr>
      <w:bookmarkStart w:id="80" w:name="annexe-1-bla-bla-bla-bla"/>
      <w:bookmarkEnd w:id="80"/>
      <w:r>
        <w:t xml:space="preserve">Annexe 1 : bla bla bla bla</w:t>
      </w:r>
    </w:p>
    <w:p>
      <w:pPr>
        <w:pStyle w:val="FirstParagraph"/>
      </w:pPr>
    </w:p>
    <w:p>
      <w:pPr>
        <w:pStyle w:val="Heading1"/>
      </w:pPr>
      <w:bookmarkStart w:id="81" w:name="bibliographie"/>
      <w:bookmarkEnd w:id="81"/>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f3652e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5e4f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